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4200F" w14:textId="4D6A1B57" w:rsidR="008740EE" w:rsidRDefault="00D473E1" w:rsidP="008740EE">
      <w:pPr>
        <w:pStyle w:val="Default"/>
        <w:spacing w:line="276" w:lineRule="auto"/>
        <w:jc w:val="center"/>
        <w:rPr>
          <w:rFonts w:ascii="Gotham Medium" w:hAnsi="Gotham Medium"/>
        </w:rPr>
      </w:pPr>
      <w:r w:rsidRPr="00D473E1">
        <w:rPr>
          <w:rFonts w:ascii="Gotham Medium" w:hAnsi="Gotham Medium"/>
        </w:rPr>
        <w:t>FORMULARIO PARA LA PRESENTACIÓN DE PROPUESTA DE CURSO MOOCS</w:t>
      </w:r>
    </w:p>
    <w:p w14:paraId="7AA7AA33" w14:textId="0D395F51" w:rsidR="00D473E1" w:rsidRDefault="00D473E1" w:rsidP="008740EE">
      <w:pPr>
        <w:pStyle w:val="Default"/>
        <w:spacing w:line="276" w:lineRule="auto"/>
        <w:jc w:val="center"/>
        <w:rPr>
          <w:rFonts w:ascii="Gotham Medium" w:hAnsi="Gotham Medium"/>
        </w:rPr>
      </w:pPr>
    </w:p>
    <w:tbl>
      <w:tblPr>
        <w:tblW w:w="98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91"/>
        <w:gridCol w:w="769"/>
        <w:gridCol w:w="357"/>
        <w:gridCol w:w="993"/>
        <w:gridCol w:w="115"/>
        <w:gridCol w:w="3003"/>
        <w:gridCol w:w="1709"/>
        <w:gridCol w:w="44"/>
      </w:tblGrid>
      <w:tr w:rsidR="00D473E1" w:rsidRPr="00D473E1" w14:paraId="0AD23118" w14:textId="77777777" w:rsidTr="00BB1704">
        <w:trPr>
          <w:gridAfter w:val="1"/>
          <w:wAfter w:w="44" w:type="dxa"/>
          <w:jc w:val="center"/>
        </w:trPr>
        <w:tc>
          <w:tcPr>
            <w:tcW w:w="2891" w:type="dxa"/>
            <w:tcBorders>
              <w:top w:val="single" w:sz="18" w:space="0" w:color="00B0F0"/>
              <w:left w:val="single" w:sz="18" w:space="0" w:color="00B0F0"/>
              <w:right w:val="single" w:sz="4" w:space="0" w:color="000000"/>
            </w:tcBorders>
            <w:shd w:val="clear" w:color="auto" w:fill="D9D9D9"/>
            <w:vAlign w:val="center"/>
          </w:tcPr>
          <w:p w14:paraId="66697A27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Institución/Facultad que presenta la propuesta:</w:t>
            </w:r>
          </w:p>
        </w:tc>
        <w:tc>
          <w:tcPr>
            <w:tcW w:w="6946" w:type="dxa"/>
            <w:gridSpan w:val="6"/>
            <w:tcBorders>
              <w:top w:val="single" w:sz="18" w:space="0" w:color="00B0F0"/>
              <w:left w:val="single" w:sz="4" w:space="0" w:color="000000"/>
              <w:right w:val="single" w:sz="18" w:space="0" w:color="00B0F0"/>
            </w:tcBorders>
            <w:vAlign w:val="center"/>
          </w:tcPr>
          <w:p w14:paraId="778029D8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12336ED1" w14:textId="77777777" w:rsidTr="00BB1704">
        <w:trPr>
          <w:gridAfter w:val="1"/>
          <w:wAfter w:w="44" w:type="dxa"/>
          <w:jc w:val="center"/>
        </w:trPr>
        <w:tc>
          <w:tcPr>
            <w:tcW w:w="2891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3CB20F4E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Coordinador del MOOC:</w:t>
            </w:r>
          </w:p>
        </w:tc>
        <w:tc>
          <w:tcPr>
            <w:tcW w:w="6946" w:type="dxa"/>
            <w:gridSpan w:val="6"/>
            <w:tcBorders>
              <w:right w:val="single" w:sz="18" w:space="0" w:color="00B0F0"/>
            </w:tcBorders>
            <w:vAlign w:val="center"/>
          </w:tcPr>
          <w:p w14:paraId="1601F5E9" w14:textId="77777777" w:rsidR="00D473E1" w:rsidRPr="00D473E1" w:rsidRDefault="00D473E1" w:rsidP="00BB1704">
            <w:pPr>
              <w:pStyle w:val="Normal1"/>
              <w:spacing w:before="0"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 xml:space="preserve">Nombre Profesor Coordinador: </w:t>
            </w:r>
          </w:p>
          <w:p w14:paraId="6443A590" w14:textId="77777777" w:rsidR="00D473E1" w:rsidRPr="00D473E1" w:rsidRDefault="00D473E1" w:rsidP="00BB1704">
            <w:pPr>
              <w:pStyle w:val="Normal1"/>
              <w:spacing w:before="0"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 xml:space="preserve">Cargo en la Institución: </w:t>
            </w:r>
          </w:p>
        </w:tc>
      </w:tr>
      <w:tr w:rsidR="00D473E1" w:rsidRPr="00D473E1" w14:paraId="313D82A9" w14:textId="77777777" w:rsidTr="00BB1704">
        <w:trPr>
          <w:gridAfter w:val="1"/>
          <w:wAfter w:w="44" w:type="dxa"/>
          <w:jc w:val="center"/>
        </w:trPr>
        <w:tc>
          <w:tcPr>
            <w:tcW w:w="2891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5A2EF1CF" w14:textId="77777777" w:rsidR="00D473E1" w:rsidRPr="00D473E1" w:rsidRDefault="00D473E1" w:rsidP="00BB1704">
            <w:pPr>
              <w:pStyle w:val="Normal1"/>
              <w:spacing w:after="0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Título del curso MOOC:</w:t>
            </w:r>
          </w:p>
          <w:p w14:paraId="55FF80A4" w14:textId="77777777" w:rsidR="00D473E1" w:rsidRPr="00D473E1" w:rsidRDefault="00D473E1" w:rsidP="00BB1704">
            <w:pPr>
              <w:pStyle w:val="Normal1"/>
              <w:spacing w:before="0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i/>
                <w:sz w:val="20"/>
                <w:szCs w:val="20"/>
              </w:rPr>
              <w:t>Recuerde que debe ser atractivo</w:t>
            </w:r>
          </w:p>
        </w:tc>
        <w:tc>
          <w:tcPr>
            <w:tcW w:w="6946" w:type="dxa"/>
            <w:gridSpan w:val="6"/>
            <w:tcBorders>
              <w:right w:val="single" w:sz="18" w:space="0" w:color="00B0F0"/>
            </w:tcBorders>
            <w:vAlign w:val="center"/>
          </w:tcPr>
          <w:p w14:paraId="45F709BD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2F5AE356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D9D9D9"/>
            <w:vAlign w:val="center"/>
          </w:tcPr>
          <w:p w14:paraId="1FCA4F8F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 xml:space="preserve">Breve descripción del contenido </w:t>
            </w:r>
            <w:r w:rsidRPr="00D473E1">
              <w:rPr>
                <w:rFonts w:ascii="Gotham Book" w:hAnsi="Gotham Book"/>
                <w:sz w:val="20"/>
                <w:szCs w:val="20"/>
              </w:rPr>
              <w:t>(Entre 200 y 300 caracteres distribuidos en aproximadamente 2 párrafos)</w:t>
            </w:r>
            <w:r w:rsidRPr="00D473E1">
              <w:rPr>
                <w:rFonts w:ascii="Gotham Book" w:hAnsi="Gotham Book"/>
                <w:b/>
                <w:sz w:val="20"/>
                <w:szCs w:val="20"/>
              </w:rPr>
              <w:t xml:space="preserve">: </w:t>
            </w:r>
            <w:r w:rsidRPr="00D473E1">
              <w:rPr>
                <w:rFonts w:ascii="Gotham Book" w:hAnsi="Gotham Book"/>
                <w:i/>
                <w:sz w:val="20"/>
                <w:szCs w:val="20"/>
              </w:rPr>
              <w:t>Recuerde que debe tratarse de un contenido atractivo y que llame la atención.</w:t>
            </w:r>
          </w:p>
        </w:tc>
      </w:tr>
      <w:tr w:rsidR="00D473E1" w:rsidRPr="00D473E1" w14:paraId="781B011D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FFFFFF"/>
            <w:vAlign w:val="center"/>
          </w:tcPr>
          <w:p w14:paraId="4CD03188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>     </w:t>
            </w:r>
          </w:p>
          <w:p w14:paraId="6A091FB2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  <w:p w14:paraId="7B11E214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25305CB3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D9D9D9"/>
            <w:vAlign w:val="center"/>
          </w:tcPr>
          <w:p w14:paraId="3F06AC72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Frases descriptivas breves:</w:t>
            </w:r>
          </w:p>
          <w:p w14:paraId="7E127571" w14:textId="77777777" w:rsidR="00D473E1" w:rsidRPr="00D473E1" w:rsidRDefault="00D473E1" w:rsidP="00BB1704">
            <w:pPr>
              <w:pStyle w:val="Normal1"/>
              <w:spacing w:before="0" w:after="0"/>
              <w:jc w:val="lef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i/>
                <w:sz w:val="20"/>
                <w:szCs w:val="20"/>
              </w:rPr>
              <w:t>La descripción va en la página principal del curso, justo encima de la especificación de duración y fecha de inicio. Son 2 frases de un máximo de 50 palabras.</w:t>
            </w:r>
          </w:p>
        </w:tc>
      </w:tr>
      <w:tr w:rsidR="00D473E1" w:rsidRPr="00D473E1" w14:paraId="7F4727DC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FFFFFF"/>
            <w:vAlign w:val="center"/>
          </w:tcPr>
          <w:p w14:paraId="4B610130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>     </w:t>
            </w:r>
          </w:p>
          <w:p w14:paraId="6377772F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  <w:p w14:paraId="792443BA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3AE56022" w14:textId="77777777" w:rsidTr="00BB1704">
        <w:trPr>
          <w:gridAfter w:val="1"/>
          <w:wAfter w:w="44" w:type="dxa"/>
          <w:jc w:val="center"/>
        </w:trPr>
        <w:tc>
          <w:tcPr>
            <w:tcW w:w="4017" w:type="dxa"/>
            <w:gridSpan w:val="3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67D11556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 xml:space="preserve">Duración (semanas): 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5B2C6C2B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shd w:val="clear" w:color="auto" w:fill="D9D9D9"/>
            <w:vAlign w:val="center"/>
          </w:tcPr>
          <w:p w14:paraId="523E84FD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Carga de trabajo del estudiante (</w:t>
            </w:r>
            <w:proofErr w:type="spellStart"/>
            <w:r w:rsidRPr="00D473E1">
              <w:rPr>
                <w:rFonts w:ascii="Gotham Book" w:hAnsi="Gotham Book"/>
                <w:b/>
                <w:sz w:val="20"/>
                <w:szCs w:val="20"/>
              </w:rPr>
              <w:t>hs</w:t>
            </w:r>
            <w:proofErr w:type="spellEnd"/>
            <w:r w:rsidRPr="00D473E1">
              <w:rPr>
                <w:rFonts w:ascii="Gotham Book" w:hAnsi="Gotham Book"/>
                <w:b/>
                <w:sz w:val="20"/>
                <w:szCs w:val="20"/>
              </w:rPr>
              <w:t>./semana):</w:t>
            </w:r>
          </w:p>
        </w:tc>
        <w:tc>
          <w:tcPr>
            <w:tcW w:w="1709" w:type="dxa"/>
            <w:tcBorders>
              <w:right w:val="single" w:sz="18" w:space="0" w:color="00B0F0"/>
            </w:tcBorders>
            <w:vAlign w:val="center"/>
          </w:tcPr>
          <w:p w14:paraId="4380AFCF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0C9F5DAD" w14:textId="77777777" w:rsidTr="00BB1704">
        <w:trPr>
          <w:gridAfter w:val="1"/>
          <w:wAfter w:w="44" w:type="dxa"/>
          <w:trHeight w:val="2757"/>
          <w:jc w:val="center"/>
        </w:trPr>
        <w:tc>
          <w:tcPr>
            <w:tcW w:w="2891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0CA5BA38" w14:textId="77777777" w:rsidR="00D473E1" w:rsidRPr="00D473E1" w:rsidRDefault="00D473E1" w:rsidP="00BB1704">
            <w:pPr>
              <w:pStyle w:val="Normal1"/>
              <w:spacing w:after="0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Público al que se dirige:</w:t>
            </w:r>
          </w:p>
          <w:p w14:paraId="4CE59CDB" w14:textId="77777777" w:rsidR="00D473E1" w:rsidRPr="00D473E1" w:rsidRDefault="00D473E1" w:rsidP="00BB1704">
            <w:pPr>
              <w:pStyle w:val="Normal1"/>
              <w:spacing w:before="0"/>
              <w:jc w:val="right"/>
              <w:rPr>
                <w:rFonts w:ascii="Gotham Book" w:hAnsi="Gotham Book"/>
                <w:sz w:val="20"/>
                <w:szCs w:val="20"/>
              </w:rPr>
            </w:pPr>
            <w:bookmarkStart w:id="0" w:name="h.gjdgxs" w:colFirst="0" w:colLast="0"/>
            <w:bookmarkEnd w:id="0"/>
            <w:r w:rsidRPr="00D473E1">
              <w:rPr>
                <w:rFonts w:ascii="Gotham Book" w:hAnsi="Gotham Book"/>
                <w:i/>
                <w:sz w:val="20"/>
                <w:szCs w:val="20"/>
              </w:rPr>
              <w:t>Piense en los pre-requisitos que necesitan los potenciales alumnos</w:t>
            </w:r>
          </w:p>
        </w:tc>
        <w:tc>
          <w:tcPr>
            <w:tcW w:w="6946" w:type="dxa"/>
            <w:gridSpan w:val="6"/>
            <w:tcBorders>
              <w:right w:val="single" w:sz="18" w:space="0" w:color="00B0F0"/>
            </w:tcBorders>
            <w:vAlign w:val="center"/>
          </w:tcPr>
          <w:p w14:paraId="1FBF6556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2D4F6309" w14:textId="77777777" w:rsidTr="00BB1704">
        <w:trPr>
          <w:gridAfter w:val="1"/>
          <w:wAfter w:w="44" w:type="dxa"/>
          <w:trHeight w:val="220"/>
          <w:jc w:val="center"/>
        </w:trPr>
        <w:tc>
          <w:tcPr>
            <w:tcW w:w="2891" w:type="dxa"/>
            <w:vMerge w:val="restart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269C7E14" w14:textId="5C9D97E9" w:rsidR="00D473E1" w:rsidRDefault="00D473E1" w:rsidP="00BB1704">
            <w:pPr>
              <w:pStyle w:val="Normal1"/>
              <w:jc w:val="right"/>
              <w:rPr>
                <w:rFonts w:ascii="Gotham Book" w:hAnsi="Gotham Book"/>
                <w:b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 xml:space="preserve">Se corresponde con algún curso que se dicta en su Facultad/Escuela/Universidad </w:t>
            </w:r>
          </w:p>
          <w:p w14:paraId="24D9ACE6" w14:textId="77777777" w:rsidR="00D473E1" w:rsidRPr="00D473E1" w:rsidRDefault="00D473E1" w:rsidP="00D473E1">
            <w:pPr>
              <w:rPr>
                <w:lang w:val="es-ES_tradnl"/>
              </w:rPr>
            </w:pPr>
          </w:p>
          <w:p w14:paraId="58D9699F" w14:textId="7AFF1383" w:rsidR="00D473E1" w:rsidRPr="00D473E1" w:rsidRDefault="00D473E1" w:rsidP="00D473E1">
            <w:pPr>
              <w:rPr>
                <w:lang w:val="es-ES_tradnl"/>
              </w:rPr>
            </w:pPr>
          </w:p>
        </w:tc>
        <w:tc>
          <w:tcPr>
            <w:tcW w:w="2234" w:type="dxa"/>
            <w:gridSpan w:val="4"/>
            <w:vAlign w:val="center"/>
          </w:tcPr>
          <w:p w14:paraId="27B5E64F" w14:textId="77777777" w:rsidR="00D473E1" w:rsidRPr="00D473E1" w:rsidRDefault="00D473E1" w:rsidP="00BB1704">
            <w:pPr>
              <w:pStyle w:val="Normal1"/>
              <w:jc w:val="center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Segoe UI Symbol" w:hAnsi="Segoe UI Symbol" w:cs="Segoe UI Symbol"/>
                <w:sz w:val="20"/>
                <w:szCs w:val="20"/>
              </w:rPr>
              <w:lastRenderedPageBreak/>
              <w:t>☐</w:t>
            </w:r>
          </w:p>
        </w:tc>
        <w:tc>
          <w:tcPr>
            <w:tcW w:w="4712" w:type="dxa"/>
            <w:gridSpan w:val="2"/>
            <w:tcBorders>
              <w:right w:val="single" w:sz="18" w:space="0" w:color="00B0F0"/>
            </w:tcBorders>
            <w:vAlign w:val="center"/>
          </w:tcPr>
          <w:p w14:paraId="08512D9C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>No</w:t>
            </w:r>
          </w:p>
        </w:tc>
      </w:tr>
      <w:tr w:rsidR="00D473E1" w:rsidRPr="00D473E1" w14:paraId="5C0521E8" w14:textId="77777777" w:rsidTr="00BB1704">
        <w:trPr>
          <w:gridAfter w:val="1"/>
          <w:wAfter w:w="44" w:type="dxa"/>
          <w:trHeight w:val="220"/>
          <w:jc w:val="center"/>
        </w:trPr>
        <w:tc>
          <w:tcPr>
            <w:tcW w:w="2891" w:type="dxa"/>
            <w:vMerge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59970DEF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</w:p>
        </w:tc>
        <w:tc>
          <w:tcPr>
            <w:tcW w:w="2234" w:type="dxa"/>
            <w:gridSpan w:val="4"/>
            <w:vAlign w:val="center"/>
          </w:tcPr>
          <w:p w14:paraId="12FE7679" w14:textId="77777777" w:rsidR="00D473E1" w:rsidRPr="00D473E1" w:rsidRDefault="00D473E1" w:rsidP="00BB1704">
            <w:pPr>
              <w:pStyle w:val="Normal1"/>
              <w:jc w:val="center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4712" w:type="dxa"/>
            <w:gridSpan w:val="2"/>
            <w:tcBorders>
              <w:right w:val="single" w:sz="18" w:space="0" w:color="00B0F0"/>
            </w:tcBorders>
            <w:vAlign w:val="center"/>
          </w:tcPr>
          <w:p w14:paraId="4713C1F8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 xml:space="preserve">Sí </w:t>
            </w:r>
          </w:p>
        </w:tc>
      </w:tr>
      <w:tr w:rsidR="00D473E1" w:rsidRPr="00D473E1" w14:paraId="244F4A9E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FFFFFF"/>
            <w:vAlign w:val="center"/>
          </w:tcPr>
          <w:p w14:paraId="4BF2A0D0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eastAsia="Times New Roman" w:hAnsi="Gotham Book"/>
                <w:i/>
                <w:sz w:val="20"/>
                <w:szCs w:val="20"/>
              </w:rPr>
            </w:pPr>
            <w:r w:rsidRPr="00D473E1">
              <w:rPr>
                <w:rFonts w:ascii="Gotham Book" w:eastAsia="Times New Roman" w:hAnsi="Gotham Book"/>
                <w:i/>
                <w:sz w:val="20"/>
                <w:szCs w:val="20"/>
              </w:rPr>
              <w:t>Indique aquí el curso al que corresponde:</w:t>
            </w:r>
          </w:p>
          <w:p w14:paraId="36103C1B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  <w:p w14:paraId="27DEAAE8" w14:textId="77777777" w:rsidR="00D473E1" w:rsidRPr="00D473E1" w:rsidRDefault="00D473E1" w:rsidP="00BB1704">
            <w:pPr>
              <w:pStyle w:val="Normal1"/>
              <w:spacing w:before="0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09D16A04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D9D9D9"/>
            <w:vAlign w:val="center"/>
          </w:tcPr>
          <w:p w14:paraId="10EE5C0E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Características destacables del curso:</w:t>
            </w:r>
          </w:p>
          <w:p w14:paraId="234E3198" w14:textId="77777777" w:rsidR="00D473E1" w:rsidRPr="00D473E1" w:rsidRDefault="00D473E1" w:rsidP="00BB1704">
            <w:pPr>
              <w:pStyle w:val="Normal1"/>
              <w:spacing w:before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i/>
                <w:sz w:val="20"/>
                <w:szCs w:val="20"/>
                <w:shd w:val="clear" w:color="auto" w:fill="D9D9D9"/>
              </w:rPr>
              <w:t>(Justifique por qué considera que CEDIA debería impartir este curso en su plataforma)</w:t>
            </w:r>
          </w:p>
        </w:tc>
      </w:tr>
      <w:tr w:rsidR="00D473E1" w:rsidRPr="00D473E1" w14:paraId="5D842EF1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FFFFFF"/>
            <w:vAlign w:val="center"/>
          </w:tcPr>
          <w:p w14:paraId="41DCCE1B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  <w:p w14:paraId="4EDBB38E" w14:textId="77777777" w:rsidR="00D473E1" w:rsidRPr="00D473E1" w:rsidRDefault="00D473E1" w:rsidP="00BB1704">
            <w:pPr>
              <w:pStyle w:val="Normal1"/>
              <w:spacing w:before="0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18B1BFF2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D9D9D9"/>
            <w:vAlign w:val="center"/>
          </w:tcPr>
          <w:p w14:paraId="3309C405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 xml:space="preserve">Cursos </w:t>
            </w:r>
            <w:proofErr w:type="spellStart"/>
            <w:r w:rsidRPr="00D473E1">
              <w:rPr>
                <w:rFonts w:ascii="Gotham Book" w:hAnsi="Gotham Book"/>
                <w:b/>
                <w:sz w:val="20"/>
                <w:szCs w:val="20"/>
              </w:rPr>
              <w:t>MOOCs</w:t>
            </w:r>
            <w:proofErr w:type="spellEnd"/>
            <w:r w:rsidRPr="00D473E1">
              <w:rPr>
                <w:rFonts w:ascii="Gotham Book" w:hAnsi="Gotham Book"/>
                <w:b/>
                <w:sz w:val="20"/>
                <w:szCs w:val="20"/>
              </w:rPr>
              <w:t xml:space="preserve"> similares – indique URL </w:t>
            </w:r>
            <w:r w:rsidRPr="00D473E1">
              <w:rPr>
                <w:rFonts w:ascii="Gotham Book" w:hAnsi="Gotham Book"/>
                <w:sz w:val="20"/>
                <w:szCs w:val="20"/>
              </w:rPr>
              <w:t>(en su caso)</w:t>
            </w:r>
            <w:r w:rsidRPr="00D473E1">
              <w:rPr>
                <w:rFonts w:ascii="Gotham Book" w:hAnsi="Gotham Book"/>
                <w:b/>
                <w:sz w:val="20"/>
                <w:szCs w:val="20"/>
              </w:rPr>
              <w:t>:</w:t>
            </w:r>
          </w:p>
        </w:tc>
      </w:tr>
      <w:tr w:rsidR="00D473E1" w:rsidRPr="00D473E1" w14:paraId="5F479811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bottom w:val="single" w:sz="4" w:space="0" w:color="000000"/>
              <w:right w:val="single" w:sz="18" w:space="0" w:color="00B0F0"/>
            </w:tcBorders>
            <w:shd w:val="clear" w:color="auto" w:fill="FFFFFF"/>
            <w:vAlign w:val="center"/>
          </w:tcPr>
          <w:p w14:paraId="761D6F5E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  <w:p w14:paraId="62465BC9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  <w:p w14:paraId="403C2AED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4F53E1CB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A6A6A6" w:themeFill="background1" w:themeFillShade="A6"/>
            <w:vAlign w:val="center"/>
          </w:tcPr>
          <w:p w14:paraId="58A1B970" w14:textId="77777777" w:rsidR="00D473E1" w:rsidRPr="00D473E1" w:rsidRDefault="00D473E1" w:rsidP="00BB1704">
            <w:pPr>
              <w:pStyle w:val="Normal1"/>
              <w:spacing w:before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URL en donde se puede acceder al video de 2 minutos que debe crear:</w:t>
            </w:r>
          </w:p>
        </w:tc>
      </w:tr>
      <w:tr w:rsidR="00D473E1" w:rsidRPr="00D473E1" w14:paraId="1F4DD505" w14:textId="77777777" w:rsidTr="00BB1704">
        <w:trPr>
          <w:gridAfter w:val="1"/>
          <w:wAfter w:w="44" w:type="dxa"/>
          <w:jc w:val="center"/>
        </w:trPr>
        <w:tc>
          <w:tcPr>
            <w:tcW w:w="9837" w:type="dxa"/>
            <w:gridSpan w:val="7"/>
            <w:tcBorders>
              <w:left w:val="single" w:sz="18" w:space="0" w:color="00B0F0"/>
              <w:right w:val="single" w:sz="18" w:space="0" w:color="00B0F0"/>
            </w:tcBorders>
            <w:shd w:val="clear" w:color="auto" w:fill="FFFFFF"/>
            <w:vAlign w:val="center"/>
          </w:tcPr>
          <w:p w14:paraId="6009F5FF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  <w:p w14:paraId="792F1BE3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</w:tc>
      </w:tr>
      <w:tr w:rsidR="00D473E1" w:rsidRPr="00D473E1" w14:paraId="66E609FF" w14:textId="77777777" w:rsidTr="00BB1704">
        <w:trPr>
          <w:trHeight w:val="240"/>
          <w:jc w:val="center"/>
        </w:trPr>
        <w:tc>
          <w:tcPr>
            <w:tcW w:w="2891" w:type="dxa"/>
            <w:vMerge w:val="restart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07F1D68B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b/>
                <w:sz w:val="20"/>
                <w:szCs w:val="20"/>
              </w:rPr>
              <w:t>Documentación que se adjunta</w:t>
            </w:r>
          </w:p>
        </w:tc>
        <w:tc>
          <w:tcPr>
            <w:tcW w:w="769" w:type="dxa"/>
            <w:shd w:val="clear" w:color="auto" w:fill="FFFFFF"/>
            <w:vAlign w:val="center"/>
          </w:tcPr>
          <w:p w14:paraId="63C04F09" w14:textId="77777777" w:rsidR="00D473E1" w:rsidRPr="00D473E1" w:rsidRDefault="00D473E1" w:rsidP="00BB1704">
            <w:pPr>
              <w:pStyle w:val="Normal1"/>
              <w:jc w:val="center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6221" w:type="dxa"/>
            <w:gridSpan w:val="6"/>
            <w:tcBorders>
              <w:right w:val="single" w:sz="18" w:space="0" w:color="00B0F0"/>
            </w:tcBorders>
            <w:shd w:val="clear" w:color="auto" w:fill="FFFFFF"/>
            <w:vAlign w:val="center"/>
          </w:tcPr>
          <w:p w14:paraId="63A5037B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 xml:space="preserve">Descripción detallada del contenido del curso MOOC </w:t>
            </w:r>
          </w:p>
          <w:p w14:paraId="4C835F26" w14:textId="77777777" w:rsidR="00D473E1" w:rsidRPr="00D473E1" w:rsidRDefault="00D473E1" w:rsidP="00BB1704">
            <w:pPr>
              <w:pStyle w:val="Normal1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>(Anexo II)</w:t>
            </w:r>
          </w:p>
        </w:tc>
      </w:tr>
      <w:tr w:rsidR="00D473E1" w:rsidRPr="00D473E1" w14:paraId="5B086AB5" w14:textId="77777777" w:rsidTr="00BB1704">
        <w:trPr>
          <w:trHeight w:val="860"/>
          <w:jc w:val="center"/>
        </w:trPr>
        <w:tc>
          <w:tcPr>
            <w:tcW w:w="2891" w:type="dxa"/>
            <w:vMerge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221A69A2" w14:textId="77777777" w:rsidR="00D473E1" w:rsidRPr="00D473E1" w:rsidRDefault="00D473E1" w:rsidP="00BB1704">
            <w:pPr>
              <w:pStyle w:val="Normal1"/>
              <w:jc w:val="right"/>
              <w:rPr>
                <w:rFonts w:ascii="Gotham Book" w:hAnsi="Gotham Book"/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FFFFFF"/>
            <w:vAlign w:val="center"/>
          </w:tcPr>
          <w:p w14:paraId="6A533834" w14:textId="77777777" w:rsidR="00D473E1" w:rsidRPr="00D473E1" w:rsidRDefault="00D473E1" w:rsidP="00BB1704">
            <w:pPr>
              <w:pStyle w:val="Normal1"/>
              <w:jc w:val="center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6221" w:type="dxa"/>
            <w:gridSpan w:val="6"/>
            <w:tcBorders>
              <w:right w:val="single" w:sz="18" w:space="0" w:color="00B0F0"/>
            </w:tcBorders>
            <w:shd w:val="clear" w:color="auto" w:fill="FFFFFF"/>
            <w:vAlign w:val="center"/>
          </w:tcPr>
          <w:p w14:paraId="15A00041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 xml:space="preserve">Descripción curricular del equipo docente (máx. 2 p.) </w:t>
            </w:r>
          </w:p>
          <w:p w14:paraId="36367D87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>(Anexo III)</w:t>
            </w:r>
          </w:p>
          <w:p w14:paraId="637A7B8F" w14:textId="77777777" w:rsidR="00D473E1" w:rsidRPr="00D473E1" w:rsidRDefault="00D473E1" w:rsidP="00BB1704">
            <w:pPr>
              <w:pStyle w:val="Normal1"/>
              <w:spacing w:after="0"/>
              <w:rPr>
                <w:rFonts w:ascii="Gotham Book" w:hAnsi="Gotham Book"/>
                <w:sz w:val="20"/>
                <w:szCs w:val="20"/>
              </w:rPr>
            </w:pPr>
          </w:p>
          <w:p w14:paraId="6CE2FCC8" w14:textId="77777777" w:rsidR="00D473E1" w:rsidRPr="00D473E1" w:rsidRDefault="00D473E1" w:rsidP="00BB1704">
            <w:pPr>
              <w:pStyle w:val="Normal1"/>
              <w:spacing w:before="0"/>
              <w:rPr>
                <w:rFonts w:ascii="Gotham Book" w:hAnsi="Gotham Book"/>
                <w:sz w:val="20"/>
                <w:szCs w:val="20"/>
              </w:rPr>
            </w:pPr>
            <w:r w:rsidRPr="00D473E1">
              <w:rPr>
                <w:rFonts w:ascii="Gotham Book" w:hAnsi="Gotham Book"/>
                <w:sz w:val="20"/>
                <w:szCs w:val="20"/>
              </w:rPr>
              <w:t>Otra (especificar)</w:t>
            </w:r>
          </w:p>
        </w:tc>
      </w:tr>
    </w:tbl>
    <w:p w14:paraId="6D0A5268" w14:textId="4EB3EB63" w:rsidR="00D473E1" w:rsidRDefault="00D473E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675A1E3D" w14:textId="0746EBDF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46D37818" w14:textId="39B2FF65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22FC94E5" w14:textId="4EE8C871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535E7A2E" w14:textId="6A821C76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1C8ACE56" w14:textId="141A6933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54428698" w14:textId="1732507C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004661AB" w14:textId="271D8E93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33F372C0" w14:textId="1D85ED58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35EF0849" w14:textId="2E1D9EA7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p w14:paraId="415C471B" w14:textId="77777777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MX"/>
        </w:rPr>
      </w:pPr>
    </w:p>
    <w:tbl>
      <w:tblPr>
        <w:tblW w:w="96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56"/>
        <w:gridCol w:w="6760"/>
      </w:tblGrid>
      <w:tr w:rsidR="006D2AF1" w:rsidRPr="00E916B9" w14:paraId="3560C836" w14:textId="77777777" w:rsidTr="006D2AF1">
        <w:trPr>
          <w:jc w:val="center"/>
        </w:trPr>
        <w:tc>
          <w:tcPr>
            <w:tcW w:w="9616" w:type="dxa"/>
            <w:gridSpan w:val="2"/>
            <w:tcBorders>
              <w:top w:val="single" w:sz="18" w:space="0" w:color="00B0F0"/>
              <w:left w:val="single" w:sz="18" w:space="0" w:color="00B0F0"/>
              <w:right w:val="single" w:sz="18" w:space="0" w:color="00B0F0"/>
            </w:tcBorders>
            <w:shd w:val="clear" w:color="auto" w:fill="D9D9D9"/>
            <w:vAlign w:val="center"/>
          </w:tcPr>
          <w:p w14:paraId="4867136B" w14:textId="77777777" w:rsidR="006D2AF1" w:rsidRPr="00E916B9" w:rsidRDefault="006D2AF1" w:rsidP="00BB1704">
            <w:pPr>
              <w:pStyle w:val="Normal1"/>
            </w:pPr>
            <w:r w:rsidRPr="00E916B9">
              <w:rPr>
                <w:b/>
              </w:rPr>
              <w:t xml:space="preserve">Descripción detallada de los contenidos del curso MOOC </w:t>
            </w:r>
          </w:p>
        </w:tc>
      </w:tr>
      <w:tr w:rsidR="006D2AF1" w:rsidRPr="00E916B9" w14:paraId="271EABD3" w14:textId="77777777" w:rsidTr="006D2AF1">
        <w:trPr>
          <w:jc w:val="center"/>
        </w:trPr>
        <w:tc>
          <w:tcPr>
            <w:tcW w:w="2856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5CED9F60" w14:textId="77777777" w:rsidR="006D2AF1" w:rsidRPr="00E916B9" w:rsidRDefault="006D2AF1" w:rsidP="00BB1704">
            <w:pPr>
              <w:pStyle w:val="Normal1"/>
              <w:spacing w:after="0"/>
              <w:jc w:val="right"/>
            </w:pPr>
            <w:r w:rsidRPr="00E916B9">
              <w:rPr>
                <w:b/>
              </w:rPr>
              <w:t>Índice de Contenidos distribuidos en módulos:</w:t>
            </w:r>
          </w:p>
          <w:p w14:paraId="230804F6" w14:textId="77777777" w:rsidR="006D2AF1" w:rsidRPr="00E916B9" w:rsidRDefault="006D2AF1" w:rsidP="00BB1704">
            <w:pPr>
              <w:pStyle w:val="Normal1"/>
              <w:spacing w:before="0"/>
              <w:jc w:val="right"/>
            </w:pPr>
            <w:r w:rsidRPr="00E916B9">
              <w:rPr>
                <w:i/>
              </w:rPr>
              <w:t>Recuerde que el curso debería tener un mínimo de 4 módulos y un máximo de 6 módulos</w:t>
            </w:r>
          </w:p>
        </w:tc>
        <w:tc>
          <w:tcPr>
            <w:tcW w:w="6760" w:type="dxa"/>
            <w:tcBorders>
              <w:right w:val="single" w:sz="18" w:space="0" w:color="00B0F0"/>
            </w:tcBorders>
            <w:vAlign w:val="center"/>
          </w:tcPr>
          <w:p w14:paraId="05B3181A" w14:textId="77777777" w:rsidR="006D2AF1" w:rsidRPr="00E916B9" w:rsidRDefault="006D2AF1" w:rsidP="00BB1704">
            <w:pPr>
              <w:pStyle w:val="Normal1"/>
              <w:spacing w:after="0"/>
            </w:pPr>
            <w:r w:rsidRPr="00E916B9">
              <w:rPr>
                <w:i/>
              </w:rPr>
              <w:t>Por favor, organice el índice del curso por módulos tal y como se indica a continuación. Cada módulo debe corresponder a una semana de curso, con una dedicación aproximada de 3-5 horas semanales.</w:t>
            </w:r>
          </w:p>
          <w:p w14:paraId="42B062E7" w14:textId="77777777" w:rsidR="006D2AF1" w:rsidRPr="00E916B9" w:rsidRDefault="006D2AF1" w:rsidP="00BB1704">
            <w:pPr>
              <w:pStyle w:val="Normal1"/>
              <w:spacing w:before="0" w:after="0"/>
            </w:pPr>
            <w:proofErr w:type="gramStart"/>
            <w:r w:rsidRPr="00E916B9">
              <w:rPr>
                <w:i/>
              </w:rPr>
              <w:t>Módulo  1</w:t>
            </w:r>
            <w:proofErr w:type="gramEnd"/>
            <w:r w:rsidRPr="00E916B9">
              <w:rPr>
                <w:i/>
              </w:rPr>
              <w:t>: ….</w:t>
            </w:r>
          </w:p>
          <w:p w14:paraId="03CF205F" w14:textId="77777777" w:rsidR="006D2AF1" w:rsidRPr="00E916B9" w:rsidRDefault="006D2AF1" w:rsidP="00BB1704">
            <w:pPr>
              <w:pStyle w:val="Normal1"/>
              <w:spacing w:before="0" w:after="0"/>
            </w:pPr>
            <w:r w:rsidRPr="00E916B9">
              <w:rPr>
                <w:i/>
              </w:rPr>
              <w:t>Módulo 2: ….</w:t>
            </w:r>
          </w:p>
          <w:p w14:paraId="3C1997EE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3CE660E0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6D1F3BED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624AE908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6EDAD482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5C17820D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0CE50C42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4A140A28" w14:textId="77777777" w:rsidR="006D2AF1" w:rsidRPr="00E916B9" w:rsidRDefault="006D2AF1" w:rsidP="00BB1704">
            <w:pPr>
              <w:pStyle w:val="Normal1"/>
              <w:spacing w:before="0" w:after="0"/>
            </w:pPr>
          </w:p>
          <w:p w14:paraId="7DD673A0" w14:textId="77777777" w:rsidR="006D2AF1" w:rsidRPr="00E916B9" w:rsidRDefault="006D2AF1" w:rsidP="00BB1704">
            <w:pPr>
              <w:pStyle w:val="Normal1"/>
              <w:spacing w:before="0"/>
            </w:pPr>
          </w:p>
        </w:tc>
      </w:tr>
      <w:tr w:rsidR="006D2AF1" w:rsidRPr="00E916B9" w14:paraId="367EB80C" w14:textId="77777777" w:rsidTr="006D2AF1">
        <w:trPr>
          <w:jc w:val="center"/>
        </w:trPr>
        <w:tc>
          <w:tcPr>
            <w:tcW w:w="2856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5EB28A4D" w14:textId="77777777" w:rsidR="006D2AF1" w:rsidRPr="00E916B9" w:rsidRDefault="006D2AF1" w:rsidP="00BB1704">
            <w:pPr>
              <w:pStyle w:val="Normal1"/>
              <w:spacing w:after="0"/>
              <w:jc w:val="right"/>
              <w:rPr>
                <w:b/>
              </w:rPr>
            </w:pPr>
            <w:r w:rsidRPr="00E916B9">
              <w:rPr>
                <w:b/>
              </w:rPr>
              <w:t>Indique un Objetivo de aprendizaje específico por cada Módulo planteado:</w:t>
            </w:r>
          </w:p>
        </w:tc>
        <w:tc>
          <w:tcPr>
            <w:tcW w:w="6760" w:type="dxa"/>
            <w:tcBorders>
              <w:right w:val="single" w:sz="18" w:space="0" w:color="00B0F0"/>
            </w:tcBorders>
            <w:vAlign w:val="center"/>
          </w:tcPr>
          <w:p w14:paraId="0270A536" w14:textId="77777777" w:rsidR="006D2AF1" w:rsidRPr="00E916B9" w:rsidRDefault="006D2AF1" w:rsidP="00BB1704">
            <w:pPr>
              <w:pStyle w:val="Normal1"/>
              <w:spacing w:after="0"/>
              <w:rPr>
                <w:i/>
              </w:rPr>
            </w:pPr>
          </w:p>
        </w:tc>
      </w:tr>
      <w:tr w:rsidR="006D2AF1" w:rsidRPr="00E916B9" w14:paraId="62BB356A" w14:textId="77777777" w:rsidTr="006D2AF1">
        <w:trPr>
          <w:jc w:val="center"/>
        </w:trPr>
        <w:tc>
          <w:tcPr>
            <w:tcW w:w="2856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36677D61" w14:textId="77777777" w:rsidR="006D2AF1" w:rsidRPr="00E916B9" w:rsidRDefault="006D2AF1" w:rsidP="00BB1704">
            <w:pPr>
              <w:pStyle w:val="Normal1"/>
              <w:jc w:val="right"/>
            </w:pPr>
            <w:r w:rsidRPr="00E916B9">
              <w:rPr>
                <w:b/>
              </w:rPr>
              <w:t>Descripción de los materiales educativos (vídeos, textos, tipología de actividades…):</w:t>
            </w:r>
          </w:p>
        </w:tc>
        <w:tc>
          <w:tcPr>
            <w:tcW w:w="6760" w:type="dxa"/>
            <w:tcBorders>
              <w:right w:val="single" w:sz="18" w:space="0" w:color="00B0F0"/>
            </w:tcBorders>
            <w:vAlign w:val="center"/>
          </w:tcPr>
          <w:p w14:paraId="3B41B4A0" w14:textId="77777777" w:rsidR="006D2AF1" w:rsidRPr="00E916B9" w:rsidRDefault="006D2AF1" w:rsidP="00BB1704">
            <w:pPr>
              <w:pStyle w:val="Normal1"/>
            </w:pPr>
          </w:p>
        </w:tc>
      </w:tr>
      <w:tr w:rsidR="006D2AF1" w:rsidRPr="00E916B9" w14:paraId="6F6E6849" w14:textId="77777777" w:rsidTr="006D2AF1">
        <w:trPr>
          <w:jc w:val="center"/>
        </w:trPr>
        <w:tc>
          <w:tcPr>
            <w:tcW w:w="2856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42FD14CD" w14:textId="77777777" w:rsidR="006D2AF1" w:rsidRPr="00E916B9" w:rsidRDefault="006D2AF1" w:rsidP="00BB1704">
            <w:pPr>
              <w:pStyle w:val="Normal1"/>
              <w:jc w:val="right"/>
            </w:pPr>
            <w:r w:rsidRPr="00E916B9">
              <w:rPr>
                <w:b/>
              </w:rPr>
              <w:t xml:space="preserve">Listado de actividades de evaluación: </w:t>
            </w:r>
          </w:p>
        </w:tc>
        <w:tc>
          <w:tcPr>
            <w:tcW w:w="6760" w:type="dxa"/>
            <w:tcBorders>
              <w:right w:val="single" w:sz="18" w:space="0" w:color="00B0F0"/>
            </w:tcBorders>
            <w:shd w:val="clear" w:color="auto" w:fill="FFFFFF"/>
            <w:vAlign w:val="center"/>
          </w:tcPr>
          <w:p w14:paraId="0213C887" w14:textId="77777777" w:rsidR="006D2AF1" w:rsidRPr="00E916B9" w:rsidRDefault="006D2AF1" w:rsidP="00BB1704">
            <w:pPr>
              <w:pStyle w:val="Normal1"/>
              <w:spacing w:after="0"/>
            </w:pPr>
            <w:r w:rsidRPr="00E916B9">
              <w:rPr>
                <w:i/>
              </w:rPr>
              <w:t xml:space="preserve">Por favor, escriba aquí la estructura de evaluación que tiene pensada. Recuerde que el curso debe considerar actividades de evaluación </w:t>
            </w:r>
            <w:r w:rsidRPr="00E916B9">
              <w:rPr>
                <w:b/>
                <w:i/>
              </w:rPr>
              <w:t>formativa</w:t>
            </w:r>
            <w:r w:rsidRPr="00E916B9">
              <w:rPr>
                <w:i/>
              </w:rPr>
              <w:t xml:space="preserve"> (que no cuenta para la nota, ej. Cuestionarios de opción múltiple después de cada vídeo) y </w:t>
            </w:r>
            <w:r w:rsidRPr="00E916B9">
              <w:rPr>
                <w:b/>
                <w:i/>
              </w:rPr>
              <w:t>sumativa</w:t>
            </w:r>
            <w:r w:rsidRPr="00E916B9">
              <w:rPr>
                <w:i/>
              </w:rPr>
              <w:t xml:space="preserve"> (actividades que van a contar para la nota). Indiqué qué porcentaje de la nota corresponderá a cada actividad de la evaluación sumativa. Ten en cuenta que la nota final se evalúa sobre 100.</w:t>
            </w:r>
            <w:r>
              <w:rPr>
                <w:i/>
              </w:rPr>
              <w:t xml:space="preserve"> A </w:t>
            </w:r>
            <w:proofErr w:type="gramStart"/>
            <w:r>
              <w:rPr>
                <w:i/>
              </w:rPr>
              <w:t>continuación</w:t>
            </w:r>
            <w:proofErr w:type="gramEnd"/>
            <w:r>
              <w:rPr>
                <w:i/>
              </w:rPr>
              <w:t xml:space="preserve"> se colocan algunos ejemplos:</w:t>
            </w:r>
          </w:p>
          <w:p w14:paraId="4C00A488" w14:textId="77777777" w:rsidR="006D2AF1" w:rsidRPr="00E916B9" w:rsidRDefault="006D2AF1" w:rsidP="00BB1704">
            <w:pPr>
              <w:pStyle w:val="Normal1"/>
              <w:spacing w:after="0"/>
            </w:pPr>
            <w:r w:rsidRPr="00E916B9">
              <w:rPr>
                <w:i/>
              </w:rPr>
              <w:t xml:space="preserve">Evaluación formativa: </w:t>
            </w:r>
          </w:p>
          <w:p w14:paraId="4FB4C5CE" w14:textId="77777777" w:rsidR="006D2AF1" w:rsidRPr="00E916B9" w:rsidRDefault="006D2AF1" w:rsidP="006D2AF1">
            <w:pPr>
              <w:pStyle w:val="Normal1"/>
              <w:numPr>
                <w:ilvl w:val="0"/>
                <w:numId w:val="31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1 test de 5 preguntas al final de cada módulo</w:t>
            </w:r>
          </w:p>
          <w:p w14:paraId="65155CDB" w14:textId="77777777" w:rsidR="006D2AF1" w:rsidRPr="00E916B9" w:rsidRDefault="006D2AF1" w:rsidP="006D2AF1">
            <w:pPr>
              <w:pStyle w:val="Normal1"/>
              <w:numPr>
                <w:ilvl w:val="0"/>
                <w:numId w:val="31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1 actividad de reflexión en cada lección</w:t>
            </w:r>
          </w:p>
          <w:p w14:paraId="7F982269" w14:textId="77777777" w:rsidR="006D2AF1" w:rsidRPr="00E916B9" w:rsidRDefault="006D2AF1" w:rsidP="00BB1704">
            <w:pPr>
              <w:pStyle w:val="Normal1"/>
              <w:spacing w:after="0"/>
            </w:pPr>
            <w:r w:rsidRPr="00E916B9">
              <w:rPr>
                <w:i/>
              </w:rPr>
              <w:t>Evaluación sumativa:</w:t>
            </w:r>
          </w:p>
          <w:p w14:paraId="0A6D02B8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Test final (10 preguntas) al final de módulo 1 (10%)</w:t>
            </w:r>
          </w:p>
          <w:p w14:paraId="130E07F7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lastRenderedPageBreak/>
              <w:t>Test final (10 preguntas) al final de módulo 2 (10%)</w:t>
            </w:r>
          </w:p>
          <w:p w14:paraId="1C544E46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Test final (10 preguntas) al final de módulo 3 (10%)</w:t>
            </w:r>
          </w:p>
          <w:p w14:paraId="694B881A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Test final (10 preguntas) al final de módulo 4 (10%)</w:t>
            </w:r>
          </w:p>
          <w:p w14:paraId="11B141E3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Test final (10 preguntas) al final de módulo 5 (10%)</w:t>
            </w:r>
          </w:p>
          <w:p w14:paraId="58395F48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Test final (10 preguntas) al final de módulo 6 (10%)</w:t>
            </w:r>
          </w:p>
          <w:p w14:paraId="2C092161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Proyecto intermedio de revisión entre pares (20%)</w:t>
            </w:r>
          </w:p>
          <w:p w14:paraId="75524001" w14:textId="77777777" w:rsidR="006D2AF1" w:rsidRPr="00E916B9" w:rsidRDefault="006D2AF1" w:rsidP="006D2AF1">
            <w:pPr>
              <w:pStyle w:val="Normal1"/>
              <w:numPr>
                <w:ilvl w:val="0"/>
                <w:numId w:val="30"/>
              </w:numPr>
              <w:spacing w:after="0"/>
              <w:ind w:hanging="360"/>
              <w:contextualSpacing/>
              <w:rPr>
                <w:i/>
              </w:rPr>
            </w:pPr>
            <w:r w:rsidRPr="00E916B9">
              <w:rPr>
                <w:i/>
              </w:rPr>
              <w:t>Proyecto final de revisión entre pares (20%)</w:t>
            </w:r>
          </w:p>
        </w:tc>
      </w:tr>
    </w:tbl>
    <w:p w14:paraId="788CB0C9" w14:textId="77545173" w:rsidR="006D2AF1" w:rsidRDefault="006D2AF1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EC"/>
        </w:rPr>
      </w:pPr>
    </w:p>
    <w:tbl>
      <w:tblPr>
        <w:tblW w:w="961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15"/>
        <w:gridCol w:w="6702"/>
      </w:tblGrid>
      <w:tr w:rsidR="00363C7E" w:rsidRPr="00E916B9" w14:paraId="6E63B803" w14:textId="77777777" w:rsidTr="00363C7E">
        <w:trPr>
          <w:trHeight w:val="1575"/>
          <w:jc w:val="center"/>
        </w:trPr>
        <w:tc>
          <w:tcPr>
            <w:tcW w:w="9617" w:type="dxa"/>
            <w:gridSpan w:val="2"/>
            <w:tcBorders>
              <w:top w:val="single" w:sz="18" w:space="0" w:color="00B0F0"/>
              <w:left w:val="single" w:sz="18" w:space="0" w:color="00B0F0"/>
              <w:right w:val="single" w:sz="18" w:space="0" w:color="00B0F0"/>
            </w:tcBorders>
            <w:shd w:val="clear" w:color="auto" w:fill="D9D9D9"/>
            <w:vAlign w:val="center"/>
          </w:tcPr>
          <w:p w14:paraId="50EDC292" w14:textId="77777777" w:rsidR="00363C7E" w:rsidRPr="00E916B9" w:rsidRDefault="00363C7E" w:rsidP="00BB1704">
            <w:pPr>
              <w:pStyle w:val="Normal1"/>
              <w:spacing w:after="0"/>
            </w:pPr>
            <w:r w:rsidRPr="00E916B9">
              <w:rPr>
                <w:b/>
              </w:rPr>
              <w:t>Descripción del equipo docente</w:t>
            </w:r>
          </w:p>
          <w:p w14:paraId="4C4E2EBC" w14:textId="77777777" w:rsidR="00363C7E" w:rsidRPr="00E916B9" w:rsidRDefault="00363C7E" w:rsidP="00BB1704">
            <w:pPr>
              <w:pStyle w:val="Normal1"/>
            </w:pPr>
            <w:r w:rsidRPr="00E916B9">
              <w:rPr>
                <w:i/>
              </w:rPr>
              <w:t>Destaque la visibilidad del profesor/es que impartirán el curso en relación con la materia del curso MOOC, así como cualquier otro aspecto que avale la experiencia en la creación de materiales educativos audiovisuales, o la evaluación positiva de la calidad de su docencia.</w:t>
            </w:r>
          </w:p>
        </w:tc>
      </w:tr>
      <w:tr w:rsidR="00363C7E" w:rsidRPr="00E916B9" w14:paraId="400B37DE" w14:textId="77777777" w:rsidTr="00363C7E">
        <w:trPr>
          <w:trHeight w:val="849"/>
          <w:jc w:val="center"/>
        </w:trPr>
        <w:tc>
          <w:tcPr>
            <w:tcW w:w="2915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02974381" w14:textId="77777777" w:rsidR="00363C7E" w:rsidRPr="00E916B9" w:rsidRDefault="00363C7E" w:rsidP="00BB1704">
            <w:pPr>
              <w:pStyle w:val="Normal1"/>
              <w:jc w:val="right"/>
            </w:pPr>
            <w:r w:rsidRPr="00E916B9">
              <w:rPr>
                <w:b/>
              </w:rPr>
              <w:t>Coordinador del equipo docente</w:t>
            </w:r>
          </w:p>
        </w:tc>
        <w:tc>
          <w:tcPr>
            <w:tcW w:w="6702" w:type="dxa"/>
            <w:tcBorders>
              <w:right w:val="single" w:sz="18" w:space="0" w:color="00B0F0"/>
            </w:tcBorders>
            <w:vAlign w:val="center"/>
          </w:tcPr>
          <w:p w14:paraId="00055B72" w14:textId="77777777" w:rsidR="00363C7E" w:rsidRPr="00E916B9" w:rsidRDefault="00363C7E" w:rsidP="00BB1704">
            <w:pPr>
              <w:pStyle w:val="Normal1"/>
              <w:spacing w:after="0"/>
            </w:pPr>
          </w:p>
          <w:p w14:paraId="6891E501" w14:textId="77777777" w:rsidR="00363C7E" w:rsidRPr="00E916B9" w:rsidRDefault="00363C7E" w:rsidP="00BB1704">
            <w:pPr>
              <w:pStyle w:val="Normal1"/>
              <w:spacing w:before="0"/>
            </w:pPr>
          </w:p>
        </w:tc>
      </w:tr>
      <w:tr w:rsidR="00363C7E" w:rsidRPr="00E916B9" w14:paraId="6DC94422" w14:textId="77777777" w:rsidTr="00363C7E">
        <w:trPr>
          <w:trHeight w:val="540"/>
          <w:jc w:val="center"/>
        </w:trPr>
        <w:tc>
          <w:tcPr>
            <w:tcW w:w="2915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096B06E9" w14:textId="77777777" w:rsidR="00363C7E" w:rsidRPr="00E916B9" w:rsidRDefault="00363C7E" w:rsidP="00BB1704">
            <w:pPr>
              <w:pStyle w:val="Normal1"/>
              <w:jc w:val="right"/>
            </w:pPr>
            <w:r w:rsidRPr="00E916B9">
              <w:rPr>
                <w:b/>
              </w:rPr>
              <w:t>Colaborador/ayudante 1</w:t>
            </w:r>
          </w:p>
        </w:tc>
        <w:tc>
          <w:tcPr>
            <w:tcW w:w="6702" w:type="dxa"/>
            <w:tcBorders>
              <w:right w:val="single" w:sz="18" w:space="0" w:color="00B0F0"/>
            </w:tcBorders>
            <w:vAlign w:val="center"/>
          </w:tcPr>
          <w:p w14:paraId="69F4C227" w14:textId="77777777" w:rsidR="00363C7E" w:rsidRPr="00E916B9" w:rsidRDefault="00363C7E" w:rsidP="00BB1704">
            <w:pPr>
              <w:pStyle w:val="Normal1"/>
            </w:pPr>
          </w:p>
        </w:tc>
      </w:tr>
      <w:tr w:rsidR="00363C7E" w:rsidRPr="00E916B9" w14:paraId="291F88EF" w14:textId="77777777" w:rsidTr="00363C7E">
        <w:trPr>
          <w:trHeight w:val="247"/>
          <w:jc w:val="center"/>
        </w:trPr>
        <w:tc>
          <w:tcPr>
            <w:tcW w:w="2915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5D47B0C1" w14:textId="77777777" w:rsidR="00363C7E" w:rsidRPr="00E916B9" w:rsidRDefault="00363C7E" w:rsidP="00BB1704">
            <w:pPr>
              <w:pStyle w:val="Normal1"/>
              <w:jc w:val="right"/>
            </w:pPr>
            <w:r w:rsidRPr="00E916B9">
              <w:rPr>
                <w:b/>
              </w:rPr>
              <w:t xml:space="preserve">Colaborador/ayudante 2 </w:t>
            </w:r>
          </w:p>
        </w:tc>
        <w:tc>
          <w:tcPr>
            <w:tcW w:w="6702" w:type="dxa"/>
            <w:tcBorders>
              <w:right w:val="single" w:sz="18" w:space="0" w:color="00B0F0"/>
            </w:tcBorders>
            <w:shd w:val="clear" w:color="auto" w:fill="FFFFFF"/>
            <w:vAlign w:val="center"/>
          </w:tcPr>
          <w:p w14:paraId="2254C53D" w14:textId="77777777" w:rsidR="00363C7E" w:rsidRPr="00E916B9" w:rsidRDefault="00363C7E" w:rsidP="00BB1704">
            <w:pPr>
              <w:pStyle w:val="Normal1"/>
            </w:pPr>
          </w:p>
        </w:tc>
      </w:tr>
      <w:tr w:rsidR="00363C7E" w:rsidRPr="00E916B9" w14:paraId="1D5DA62E" w14:textId="77777777" w:rsidTr="00363C7E">
        <w:trPr>
          <w:trHeight w:val="540"/>
          <w:jc w:val="center"/>
        </w:trPr>
        <w:tc>
          <w:tcPr>
            <w:tcW w:w="2915" w:type="dxa"/>
            <w:tcBorders>
              <w:left w:val="single" w:sz="18" w:space="0" w:color="00B0F0"/>
            </w:tcBorders>
            <w:shd w:val="clear" w:color="auto" w:fill="D9D9D9"/>
            <w:vAlign w:val="center"/>
          </w:tcPr>
          <w:p w14:paraId="39D4EF26" w14:textId="77777777" w:rsidR="00363C7E" w:rsidRPr="00E916B9" w:rsidRDefault="00363C7E" w:rsidP="00BB1704">
            <w:pPr>
              <w:pStyle w:val="Normal1"/>
              <w:jc w:val="right"/>
            </w:pPr>
            <w:r w:rsidRPr="00E916B9">
              <w:rPr>
                <w:b/>
              </w:rPr>
              <w:t>Otros colaboradores</w:t>
            </w:r>
          </w:p>
        </w:tc>
        <w:tc>
          <w:tcPr>
            <w:tcW w:w="6702" w:type="dxa"/>
            <w:tcBorders>
              <w:right w:val="single" w:sz="18" w:space="0" w:color="00B0F0"/>
            </w:tcBorders>
            <w:shd w:val="clear" w:color="auto" w:fill="FFFFFF"/>
            <w:vAlign w:val="center"/>
          </w:tcPr>
          <w:p w14:paraId="38E752BB" w14:textId="77777777" w:rsidR="00363C7E" w:rsidRPr="00E916B9" w:rsidRDefault="00363C7E" w:rsidP="00BB1704">
            <w:pPr>
              <w:pStyle w:val="Normal1"/>
            </w:pPr>
          </w:p>
        </w:tc>
      </w:tr>
    </w:tbl>
    <w:p w14:paraId="78C5A23C" w14:textId="77777777" w:rsidR="00363C7E" w:rsidRPr="006D2AF1" w:rsidRDefault="00363C7E" w:rsidP="00A17A58">
      <w:pPr>
        <w:pStyle w:val="Normal1"/>
        <w:rPr>
          <w:rFonts w:ascii="Gotham Medium" w:hAnsi="Gotham Medium"/>
          <w:b/>
          <w:color w:val="auto"/>
          <w:sz w:val="22"/>
          <w:szCs w:val="22"/>
          <w:lang w:val="es-EC"/>
        </w:rPr>
      </w:pPr>
    </w:p>
    <w:sectPr w:rsidR="00363C7E" w:rsidRPr="006D2AF1" w:rsidSect="00746F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835" w:right="1021" w:bottom="1021" w:left="238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CA73BB" w14:textId="77777777" w:rsidR="006B01B6" w:rsidRDefault="006B01B6" w:rsidP="0044258C">
      <w:pPr>
        <w:spacing w:before="0" w:after="0" w:line="240" w:lineRule="auto"/>
      </w:pPr>
      <w:r>
        <w:separator/>
      </w:r>
    </w:p>
  </w:endnote>
  <w:endnote w:type="continuationSeparator" w:id="0">
    <w:p w14:paraId="5135AB6A" w14:textId="77777777" w:rsidR="006B01B6" w:rsidRDefault="006B01B6" w:rsidP="0044258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25037" w14:textId="77777777" w:rsidR="00C51FAA" w:rsidRDefault="00C51FA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1018E" w14:textId="5DBEAB2E" w:rsidR="00C51FAA" w:rsidRDefault="00C51FAA" w:rsidP="00DF69B8">
    <w:pPr>
      <w:pStyle w:val="Piedepgina"/>
      <w:ind w:left="-709"/>
      <w:jc w:val="right"/>
    </w:pPr>
    <w:r>
      <w:rPr>
        <w:sz w:val="16"/>
        <w:szCs w:val="16"/>
      </w:rPr>
      <w:tab/>
    </w:r>
    <w:sdt>
      <w:sdtPr>
        <w:id w:val="-146666364"/>
        <w:docPartObj>
          <w:docPartGallery w:val="Page Numbers (Bottom of Page)"/>
          <w:docPartUnique/>
        </w:docPartObj>
      </w:sdtPr>
      <w:sdtEndPr/>
      <w:sdtContent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A95E8F" w:rsidRPr="00A95E8F">
          <w:rPr>
            <w:noProof/>
            <w:lang w:val="es-ES"/>
          </w:rPr>
          <w:t>1</w:t>
        </w:r>
        <w:r>
          <w:fldChar w:fldCharType="end"/>
        </w:r>
      </w:sdtContent>
    </w:sdt>
  </w:p>
  <w:p w14:paraId="38756F84" w14:textId="77777777" w:rsidR="00C51FAA" w:rsidRDefault="00C51FAA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6EA2F" w14:textId="77777777" w:rsidR="00C51FAA" w:rsidRDefault="00C51FA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1CAC5" w14:textId="77777777" w:rsidR="006B01B6" w:rsidRDefault="006B01B6" w:rsidP="0044258C">
      <w:pPr>
        <w:spacing w:before="0" w:after="0" w:line="240" w:lineRule="auto"/>
      </w:pPr>
      <w:r>
        <w:separator/>
      </w:r>
    </w:p>
  </w:footnote>
  <w:footnote w:type="continuationSeparator" w:id="0">
    <w:p w14:paraId="39E6B87B" w14:textId="77777777" w:rsidR="006B01B6" w:rsidRDefault="006B01B6" w:rsidP="0044258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96BD9" w14:textId="77777777" w:rsidR="00C51FAA" w:rsidRDefault="00C51FA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33DEC" w14:textId="624150F2" w:rsidR="00C51FAA" w:rsidRDefault="00A95E8F">
    <w:pPr>
      <w:pStyle w:val="Encabezado"/>
    </w:pPr>
    <w:bookmarkStart w:id="1" w:name="_GoBack"/>
    <w:r>
      <w:rPr>
        <w:noProof/>
        <w:lang w:eastAsia="es-EC"/>
      </w:rPr>
      <w:drawing>
        <wp:anchor distT="0" distB="0" distL="114300" distR="114300" simplePos="0" relativeHeight="251659264" behindDoc="0" locked="0" layoutInCell="1" allowOverlap="1" wp14:anchorId="7ECB39E3" wp14:editId="01A5A02E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0675364"/>
          <wp:effectExtent l="0" t="0" r="0" b="0"/>
          <wp:wrapNone/>
          <wp:docPr id="1" name="Imagen 1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Patrón de fondo&#10;&#10;Descripción generada automáticamente con confianza medi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3800" cy="106753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77BA65" w14:textId="77777777" w:rsidR="00C51FAA" w:rsidRDefault="00C51FA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F2C50"/>
    <w:multiLevelType w:val="multilevel"/>
    <w:tmpl w:val="875E8052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DEF3F96"/>
    <w:multiLevelType w:val="hybridMultilevel"/>
    <w:tmpl w:val="D8A0045A"/>
    <w:lvl w:ilvl="0" w:tplc="76E4798E">
      <w:start w:val="1"/>
      <w:numFmt w:val="lowerLetter"/>
      <w:lvlText w:val="(%1)"/>
      <w:lvlJc w:val="left"/>
      <w:pPr>
        <w:ind w:left="108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C0126E"/>
    <w:multiLevelType w:val="hybridMultilevel"/>
    <w:tmpl w:val="3CE81674"/>
    <w:lvl w:ilvl="0" w:tplc="B0CAC4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8B60D4"/>
    <w:multiLevelType w:val="hybridMultilevel"/>
    <w:tmpl w:val="0382F4D4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C4F4D"/>
    <w:multiLevelType w:val="hybridMultilevel"/>
    <w:tmpl w:val="077691F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75C2E"/>
    <w:multiLevelType w:val="hybridMultilevel"/>
    <w:tmpl w:val="BB26288E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B4449"/>
    <w:multiLevelType w:val="multilevel"/>
    <w:tmpl w:val="CB5E8A1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  <w:rPr>
        <w:b/>
      </w:r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19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7" w15:restartNumberingAfterBreak="0">
    <w:nsid w:val="2E3C69BB"/>
    <w:multiLevelType w:val="hybridMultilevel"/>
    <w:tmpl w:val="8EDC35A8"/>
    <w:lvl w:ilvl="0" w:tplc="7A94E646">
      <w:numFmt w:val="bullet"/>
      <w:lvlText w:val=""/>
      <w:lvlJc w:val="left"/>
      <w:pPr>
        <w:ind w:left="436" w:hanging="360"/>
      </w:pPr>
      <w:rPr>
        <w:rFonts w:ascii="Symbol" w:eastAsiaTheme="minorHAnsi" w:hAnsi="Symbol" w:cstheme="minorBidi" w:hint="default"/>
      </w:rPr>
    </w:lvl>
    <w:lvl w:ilvl="1" w:tplc="300A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8" w15:restartNumberingAfterBreak="0">
    <w:nsid w:val="303808D1"/>
    <w:multiLevelType w:val="hybridMultilevel"/>
    <w:tmpl w:val="B0006EEC"/>
    <w:lvl w:ilvl="0" w:tplc="300A0005">
      <w:start w:val="1"/>
      <w:numFmt w:val="bullet"/>
      <w:lvlText w:val=""/>
      <w:lvlJc w:val="left"/>
      <w:pPr>
        <w:ind w:left="76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13DA1"/>
    <w:multiLevelType w:val="hybridMultilevel"/>
    <w:tmpl w:val="2B6C22E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B7D13"/>
    <w:multiLevelType w:val="hybridMultilevel"/>
    <w:tmpl w:val="9F4A3FBC"/>
    <w:lvl w:ilvl="0" w:tplc="26D62200">
      <w:start w:val="1"/>
      <w:numFmt w:val="lowerLetter"/>
      <w:lvlText w:val="%1)"/>
      <w:lvlJc w:val="left"/>
      <w:pPr>
        <w:ind w:left="1080" w:hanging="360"/>
      </w:pPr>
      <w:rPr>
        <w:rFonts w:ascii="Arial Narrow" w:hAnsi="Arial Narrow" w:hint="default"/>
        <w:color w:val="auto"/>
        <w:sz w:val="20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662739"/>
    <w:multiLevelType w:val="hybridMultilevel"/>
    <w:tmpl w:val="95DA5B3A"/>
    <w:lvl w:ilvl="0" w:tplc="3B103F58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  <w:sz w:val="20"/>
        <w:szCs w:val="20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4A4A90"/>
    <w:multiLevelType w:val="hybridMultilevel"/>
    <w:tmpl w:val="F5E2AB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443B85"/>
    <w:multiLevelType w:val="hybridMultilevel"/>
    <w:tmpl w:val="9DD8DCF6"/>
    <w:lvl w:ilvl="0" w:tplc="19A8B8DE">
      <w:start w:val="1"/>
      <w:numFmt w:val="lowerLetter"/>
      <w:lvlText w:val="%1)"/>
      <w:lvlJc w:val="left"/>
      <w:pPr>
        <w:ind w:left="1080" w:hanging="360"/>
      </w:pPr>
      <w:rPr>
        <w:rFonts w:ascii="Arial Narrow" w:hAnsi="Arial Narrow" w:hint="default"/>
        <w:color w:val="auto"/>
        <w:sz w:val="20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C52382"/>
    <w:multiLevelType w:val="hybridMultilevel"/>
    <w:tmpl w:val="E2989348"/>
    <w:lvl w:ilvl="0" w:tplc="06E8597A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3173C4"/>
    <w:multiLevelType w:val="multilevel"/>
    <w:tmpl w:val="ED0ECADC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44327B5C"/>
    <w:multiLevelType w:val="hybridMultilevel"/>
    <w:tmpl w:val="B4C098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869AD"/>
    <w:multiLevelType w:val="hybridMultilevel"/>
    <w:tmpl w:val="F0465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8C51A0"/>
    <w:multiLevelType w:val="hybridMultilevel"/>
    <w:tmpl w:val="F5E2AB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F71F7"/>
    <w:multiLevelType w:val="hybridMultilevel"/>
    <w:tmpl w:val="B6D8F694"/>
    <w:lvl w:ilvl="0" w:tplc="06E8597A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F07C18"/>
    <w:multiLevelType w:val="hybridMultilevel"/>
    <w:tmpl w:val="6F0EDF6C"/>
    <w:lvl w:ilvl="0" w:tplc="FC0E4BC0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hint="default"/>
        <w:b/>
        <w:color w:val="211E1E"/>
        <w:sz w:val="16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7819D9"/>
    <w:multiLevelType w:val="hybridMultilevel"/>
    <w:tmpl w:val="87229D8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171BF6"/>
    <w:multiLevelType w:val="hybridMultilevel"/>
    <w:tmpl w:val="C11CCE5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66932"/>
    <w:multiLevelType w:val="hybridMultilevel"/>
    <w:tmpl w:val="D3AAB380"/>
    <w:lvl w:ilvl="0" w:tplc="30FCA8BC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hint="default"/>
        <w:b/>
        <w:color w:val="211E1E"/>
        <w:sz w:val="16"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3E190A"/>
    <w:multiLevelType w:val="hybridMultilevel"/>
    <w:tmpl w:val="174E63F8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D01F13"/>
    <w:multiLevelType w:val="multilevel"/>
    <w:tmpl w:val="875E8052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6" w15:restartNumberingAfterBreak="0">
    <w:nsid w:val="66371691"/>
    <w:multiLevelType w:val="hybridMultilevel"/>
    <w:tmpl w:val="FF18D20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53092"/>
    <w:multiLevelType w:val="hybridMultilevel"/>
    <w:tmpl w:val="F5E2AB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437875"/>
    <w:multiLevelType w:val="hybridMultilevel"/>
    <w:tmpl w:val="AA6C731E"/>
    <w:lvl w:ilvl="0" w:tplc="06E8597A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67117E3"/>
    <w:multiLevelType w:val="multilevel"/>
    <w:tmpl w:val="0548D2E8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7F953B6A"/>
    <w:multiLevelType w:val="hybridMultilevel"/>
    <w:tmpl w:val="4694F200"/>
    <w:lvl w:ilvl="0" w:tplc="3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7"/>
  </w:num>
  <w:num w:numId="3">
    <w:abstractNumId w:val="18"/>
  </w:num>
  <w:num w:numId="4">
    <w:abstractNumId w:val="3"/>
  </w:num>
  <w:num w:numId="5">
    <w:abstractNumId w:val="12"/>
  </w:num>
  <w:num w:numId="6">
    <w:abstractNumId w:val="9"/>
  </w:num>
  <w:num w:numId="7">
    <w:abstractNumId w:val="22"/>
  </w:num>
  <w:num w:numId="8">
    <w:abstractNumId w:val="16"/>
  </w:num>
  <w:num w:numId="9">
    <w:abstractNumId w:val="5"/>
  </w:num>
  <w:num w:numId="10">
    <w:abstractNumId w:val="24"/>
  </w:num>
  <w:num w:numId="11">
    <w:abstractNumId w:val="11"/>
  </w:num>
  <w:num w:numId="12">
    <w:abstractNumId w:val="14"/>
  </w:num>
  <w:num w:numId="13">
    <w:abstractNumId w:val="20"/>
  </w:num>
  <w:num w:numId="14">
    <w:abstractNumId w:val="1"/>
  </w:num>
  <w:num w:numId="15">
    <w:abstractNumId w:val="23"/>
  </w:num>
  <w:num w:numId="16">
    <w:abstractNumId w:val="13"/>
  </w:num>
  <w:num w:numId="17">
    <w:abstractNumId w:val="28"/>
  </w:num>
  <w:num w:numId="18">
    <w:abstractNumId w:val="2"/>
  </w:num>
  <w:num w:numId="19">
    <w:abstractNumId w:val="10"/>
  </w:num>
  <w:num w:numId="20">
    <w:abstractNumId w:val="19"/>
  </w:num>
  <w:num w:numId="21">
    <w:abstractNumId w:val="7"/>
  </w:num>
  <w:num w:numId="22">
    <w:abstractNumId w:val="8"/>
  </w:num>
  <w:num w:numId="23">
    <w:abstractNumId w:val="26"/>
  </w:num>
  <w:num w:numId="24">
    <w:abstractNumId w:val="4"/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0"/>
  </w:num>
  <w:num w:numId="27">
    <w:abstractNumId w:val="6"/>
  </w:num>
  <w:num w:numId="28">
    <w:abstractNumId w:val="25"/>
  </w:num>
  <w:num w:numId="29">
    <w:abstractNumId w:val="0"/>
  </w:num>
  <w:num w:numId="30">
    <w:abstractNumId w:val="15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sDQxNzAwMDYzMbBU0lEKTi0uzszPAykwrAUAkV6hKiwAAAA="/>
  </w:docVars>
  <w:rsids>
    <w:rsidRoot w:val="00746FB6"/>
    <w:rsid w:val="00001B36"/>
    <w:rsid w:val="00007409"/>
    <w:rsid w:val="000145A9"/>
    <w:rsid w:val="00014FF2"/>
    <w:rsid w:val="00053BEB"/>
    <w:rsid w:val="0007152D"/>
    <w:rsid w:val="000756E9"/>
    <w:rsid w:val="00075EE5"/>
    <w:rsid w:val="00080A79"/>
    <w:rsid w:val="000820D8"/>
    <w:rsid w:val="0008345E"/>
    <w:rsid w:val="001634E1"/>
    <w:rsid w:val="00166059"/>
    <w:rsid w:val="00170920"/>
    <w:rsid w:val="001A7844"/>
    <w:rsid w:val="001C0E76"/>
    <w:rsid w:val="001C5E80"/>
    <w:rsid w:val="001E3D67"/>
    <w:rsid w:val="001F7338"/>
    <w:rsid w:val="002250FD"/>
    <w:rsid w:val="00236361"/>
    <w:rsid w:val="0023675B"/>
    <w:rsid w:val="0025016C"/>
    <w:rsid w:val="00276003"/>
    <w:rsid w:val="00276BA9"/>
    <w:rsid w:val="002A35BF"/>
    <w:rsid w:val="002E19F0"/>
    <w:rsid w:val="00363770"/>
    <w:rsid w:val="00363C7E"/>
    <w:rsid w:val="00365F3E"/>
    <w:rsid w:val="00374835"/>
    <w:rsid w:val="003B6510"/>
    <w:rsid w:val="003E1DEE"/>
    <w:rsid w:val="0044258C"/>
    <w:rsid w:val="00450C27"/>
    <w:rsid w:val="00484DB3"/>
    <w:rsid w:val="00485168"/>
    <w:rsid w:val="00492579"/>
    <w:rsid w:val="004A6DFC"/>
    <w:rsid w:val="004D1D80"/>
    <w:rsid w:val="00526DA5"/>
    <w:rsid w:val="00533F01"/>
    <w:rsid w:val="0054133E"/>
    <w:rsid w:val="00555097"/>
    <w:rsid w:val="00556F98"/>
    <w:rsid w:val="00566BCA"/>
    <w:rsid w:val="00582BE6"/>
    <w:rsid w:val="005D16C2"/>
    <w:rsid w:val="005D43B5"/>
    <w:rsid w:val="005E18D3"/>
    <w:rsid w:val="005F6C5D"/>
    <w:rsid w:val="005F7EB1"/>
    <w:rsid w:val="00634DB8"/>
    <w:rsid w:val="00640842"/>
    <w:rsid w:val="006B01B6"/>
    <w:rsid w:val="006D2AF1"/>
    <w:rsid w:val="006F2FD9"/>
    <w:rsid w:val="00712534"/>
    <w:rsid w:val="007456F6"/>
    <w:rsid w:val="00746FB6"/>
    <w:rsid w:val="00785061"/>
    <w:rsid w:val="007A2294"/>
    <w:rsid w:val="007B13EA"/>
    <w:rsid w:val="007F267B"/>
    <w:rsid w:val="0082734A"/>
    <w:rsid w:val="00847B78"/>
    <w:rsid w:val="00850D72"/>
    <w:rsid w:val="008740EE"/>
    <w:rsid w:val="00874A7C"/>
    <w:rsid w:val="0088122A"/>
    <w:rsid w:val="008855E2"/>
    <w:rsid w:val="008E366D"/>
    <w:rsid w:val="008F4D3F"/>
    <w:rsid w:val="009A10EF"/>
    <w:rsid w:val="009B38D0"/>
    <w:rsid w:val="009B67E2"/>
    <w:rsid w:val="009D2294"/>
    <w:rsid w:val="00A17A58"/>
    <w:rsid w:val="00A41352"/>
    <w:rsid w:val="00A52783"/>
    <w:rsid w:val="00A60D3A"/>
    <w:rsid w:val="00A95E8F"/>
    <w:rsid w:val="00AD3D9E"/>
    <w:rsid w:val="00B06980"/>
    <w:rsid w:val="00B14BE2"/>
    <w:rsid w:val="00B27A4D"/>
    <w:rsid w:val="00B3533F"/>
    <w:rsid w:val="00B36585"/>
    <w:rsid w:val="00BB0EBC"/>
    <w:rsid w:val="00C06C7A"/>
    <w:rsid w:val="00C1760E"/>
    <w:rsid w:val="00C17FDF"/>
    <w:rsid w:val="00C51FAA"/>
    <w:rsid w:val="00D010A4"/>
    <w:rsid w:val="00D309BD"/>
    <w:rsid w:val="00D473E1"/>
    <w:rsid w:val="00D660B6"/>
    <w:rsid w:val="00D744F0"/>
    <w:rsid w:val="00D8208A"/>
    <w:rsid w:val="00D973F8"/>
    <w:rsid w:val="00DA1C90"/>
    <w:rsid w:val="00DB7BC9"/>
    <w:rsid w:val="00DD5F41"/>
    <w:rsid w:val="00DF1514"/>
    <w:rsid w:val="00DF4BB1"/>
    <w:rsid w:val="00DF69B8"/>
    <w:rsid w:val="00E544F2"/>
    <w:rsid w:val="00E94940"/>
    <w:rsid w:val="00E960E6"/>
    <w:rsid w:val="00EF4F1D"/>
    <w:rsid w:val="00EF5711"/>
    <w:rsid w:val="00F01630"/>
    <w:rsid w:val="00F21BF2"/>
    <w:rsid w:val="00F4181D"/>
    <w:rsid w:val="00F75B32"/>
    <w:rsid w:val="00F8406D"/>
    <w:rsid w:val="00FB5E3D"/>
    <w:rsid w:val="79F4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849228"/>
  <w15:chartTrackingRefBased/>
  <w15:docId w15:val="{E20E3A97-0C1F-412F-9960-7315A671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352"/>
    <w:pPr>
      <w:spacing w:before="120" w:after="120" w:line="276" w:lineRule="auto"/>
      <w:jc w:val="both"/>
    </w:pPr>
    <w:rPr>
      <w:rFonts w:ascii="Gotham Book" w:eastAsiaTheme="minorEastAsia" w:hAnsi="Gotham Book"/>
      <w:sz w:val="20"/>
      <w:szCs w:val="24"/>
      <w:lang w:val="es-EC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582BE6"/>
    <w:pPr>
      <w:keepNext/>
      <w:keepLines/>
      <w:spacing w:before="360"/>
      <w:jc w:val="center"/>
      <w:outlineLvl w:val="0"/>
    </w:pPr>
    <w:rPr>
      <w:rFonts w:ascii="Gotham Medium" w:eastAsiaTheme="majorEastAsia" w:hAnsi="Gotham Medium" w:cstheme="majorBidi"/>
      <w:b/>
      <w:sz w:val="2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82BE6"/>
    <w:pPr>
      <w:keepNext/>
      <w:keepLines/>
      <w:spacing w:before="40" w:after="0"/>
      <w:outlineLvl w:val="1"/>
    </w:pPr>
    <w:rPr>
      <w:rFonts w:ascii="Gotham Medium" w:eastAsiaTheme="majorEastAsia" w:hAnsi="Gotham Medium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82BE6"/>
    <w:pPr>
      <w:keepNext/>
      <w:keepLines/>
      <w:spacing w:before="360"/>
      <w:jc w:val="left"/>
      <w:outlineLvl w:val="2"/>
    </w:pPr>
    <w:rPr>
      <w:rFonts w:ascii="Gotham Medium" w:eastAsiaTheme="majorEastAsia" w:hAnsi="Gotham Medium" w:cstheme="majorBidi"/>
      <w:b/>
      <w:lang w:val="es-E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582BE6"/>
    <w:pPr>
      <w:keepNext/>
      <w:keepLines/>
      <w:spacing w:before="160"/>
      <w:jc w:val="left"/>
      <w:outlineLvl w:val="3"/>
    </w:pPr>
    <w:rPr>
      <w:rFonts w:ascii="Gotham Medium" w:eastAsiaTheme="majorEastAsia" w:hAnsi="Gotham Medium" w:cstheme="majorBidi"/>
      <w:i/>
      <w:iCs/>
      <w:szCs w:val="20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82BE6"/>
    <w:rPr>
      <w:rFonts w:ascii="Gotham Medium" w:eastAsiaTheme="majorEastAsia" w:hAnsi="Gotham Medium" w:cstheme="majorBidi"/>
      <w:b/>
      <w:szCs w:val="32"/>
      <w:lang w:val="es-EC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582BE6"/>
    <w:rPr>
      <w:rFonts w:ascii="Gotham Medium" w:eastAsiaTheme="majorEastAsia" w:hAnsi="Gotham Medium" w:cstheme="majorBidi"/>
      <w:b/>
      <w:sz w:val="20"/>
      <w:szCs w:val="26"/>
      <w:lang w:val="es-EC" w:eastAsia="es-ES"/>
    </w:rPr>
  </w:style>
  <w:style w:type="paragraph" w:styleId="Subttulo">
    <w:name w:val="Subtitle"/>
    <w:aliases w:val="titulo 4"/>
    <w:basedOn w:val="Normal"/>
    <w:next w:val="Normal"/>
    <w:link w:val="SubttuloCar"/>
    <w:uiPriority w:val="11"/>
    <w:rsid w:val="001F7338"/>
    <w:pPr>
      <w:numPr>
        <w:ilvl w:val="1"/>
      </w:numPr>
      <w:ind w:left="708"/>
    </w:pPr>
    <w:rPr>
      <w:b/>
      <w:i/>
      <w:color w:val="5A5A5A" w:themeColor="text1" w:themeTint="A5"/>
      <w:spacing w:val="15"/>
      <w:sz w:val="22"/>
    </w:rPr>
  </w:style>
  <w:style w:type="character" w:customStyle="1" w:styleId="SubttuloCar">
    <w:name w:val="Subtítulo Car"/>
    <w:aliases w:val="titulo 4 Car"/>
    <w:basedOn w:val="Fuentedeprrafopredeter"/>
    <w:link w:val="Subttulo"/>
    <w:uiPriority w:val="11"/>
    <w:rsid w:val="001F7338"/>
    <w:rPr>
      <w:rFonts w:ascii="Times New Roman" w:eastAsiaTheme="minorEastAsia" w:hAnsi="Times New Roman"/>
      <w:b/>
      <w:i/>
      <w:color w:val="5A5A5A" w:themeColor="text1" w:themeTint="A5"/>
      <w:spacing w:val="15"/>
    </w:rPr>
  </w:style>
  <w:style w:type="character" w:customStyle="1" w:styleId="Ttulo3Car">
    <w:name w:val="Título 3 Car"/>
    <w:basedOn w:val="Fuentedeprrafopredeter"/>
    <w:link w:val="Ttulo3"/>
    <w:uiPriority w:val="9"/>
    <w:rsid w:val="00582BE6"/>
    <w:rPr>
      <w:rFonts w:ascii="Gotham Medium" w:eastAsiaTheme="majorEastAsia" w:hAnsi="Gotham Medium" w:cstheme="majorBidi"/>
      <w:b/>
      <w:sz w:val="20"/>
      <w:szCs w:val="24"/>
      <w:lang w:eastAsia="es-ES"/>
    </w:rPr>
  </w:style>
  <w:style w:type="character" w:customStyle="1" w:styleId="Ttulo4Car">
    <w:name w:val="Título 4 Car"/>
    <w:basedOn w:val="Fuentedeprrafopredeter"/>
    <w:link w:val="Ttulo4"/>
    <w:uiPriority w:val="9"/>
    <w:rsid w:val="00582BE6"/>
    <w:rPr>
      <w:rFonts w:ascii="Gotham Medium" w:eastAsiaTheme="majorEastAsia" w:hAnsi="Gotham Medium" w:cstheme="majorBidi"/>
      <w:i/>
      <w:iCs/>
      <w:sz w:val="20"/>
      <w:szCs w:val="20"/>
      <w:lang w:eastAsia="es-ES"/>
    </w:rPr>
  </w:style>
  <w:style w:type="paragraph" w:styleId="Encabezado">
    <w:name w:val="header"/>
    <w:basedOn w:val="Normal"/>
    <w:link w:val="EncabezadoCar"/>
    <w:unhideWhenUsed/>
    <w:rsid w:val="00746FB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746FB6"/>
    <w:rPr>
      <w:rFonts w:ascii="Gotham Book" w:eastAsiaTheme="minorEastAsia" w:hAnsi="Gotham Book"/>
      <w:sz w:val="20"/>
      <w:szCs w:val="24"/>
      <w:lang w:val="es-EC" w:eastAsia="es-ES"/>
    </w:rPr>
  </w:style>
  <w:style w:type="paragraph" w:styleId="Piedepgina">
    <w:name w:val="footer"/>
    <w:basedOn w:val="Normal"/>
    <w:link w:val="PiedepginaCar"/>
    <w:uiPriority w:val="99"/>
    <w:unhideWhenUsed/>
    <w:rsid w:val="00746FB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46FB6"/>
    <w:rPr>
      <w:rFonts w:ascii="Gotham Book" w:eastAsiaTheme="minorEastAsia" w:hAnsi="Gotham Book"/>
      <w:sz w:val="20"/>
      <w:szCs w:val="24"/>
      <w:lang w:val="es-EC" w:eastAsia="es-ES"/>
    </w:rPr>
  </w:style>
  <w:style w:type="paragraph" w:customStyle="1" w:styleId="Default">
    <w:name w:val="Default"/>
    <w:rsid w:val="00746F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s-EC"/>
    </w:rPr>
  </w:style>
  <w:style w:type="table" w:styleId="Tablaconcuadrcula">
    <w:name w:val="Table Grid"/>
    <w:basedOn w:val="Tablanormal"/>
    <w:uiPriority w:val="1"/>
    <w:rsid w:val="00746FB6"/>
    <w:pPr>
      <w:spacing w:after="0" w:line="240" w:lineRule="auto"/>
    </w:pPr>
    <w:rPr>
      <w:rFonts w:eastAsiaTheme="minorEastAsia"/>
      <w:sz w:val="24"/>
      <w:szCs w:val="24"/>
      <w:lang w:val="es-EC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aliases w:val="TIT 2 IND,Capítulo,Texto,List Paragraph1,Lista multicolor - Énfasis 11,List Paragraph,Párrafo de Viñeta,Titulo parrafo"/>
    <w:basedOn w:val="Normal"/>
    <w:link w:val="PrrafodelistaCar"/>
    <w:uiPriority w:val="34"/>
    <w:qFormat/>
    <w:rsid w:val="00746FB6"/>
    <w:pPr>
      <w:ind w:left="720"/>
      <w:contextualSpacing/>
    </w:pPr>
  </w:style>
  <w:style w:type="paragraph" w:styleId="Sinespaciado">
    <w:name w:val="No Spacing"/>
    <w:uiPriority w:val="1"/>
    <w:rsid w:val="00640842"/>
    <w:pPr>
      <w:spacing w:after="0" w:line="240" w:lineRule="auto"/>
      <w:jc w:val="both"/>
    </w:pPr>
    <w:rPr>
      <w:rFonts w:ascii="Gotham Book" w:eastAsiaTheme="minorEastAsia" w:hAnsi="Gotham Book"/>
      <w:sz w:val="20"/>
      <w:szCs w:val="24"/>
      <w:lang w:val="es-EC" w:eastAsia="es-ES"/>
    </w:rPr>
  </w:style>
  <w:style w:type="character" w:styleId="Hipervnculo">
    <w:name w:val="Hyperlink"/>
    <w:basedOn w:val="Fuentedeprrafopredeter"/>
    <w:unhideWhenUsed/>
    <w:rsid w:val="005D16C2"/>
    <w:rPr>
      <w:color w:val="0000FF"/>
      <w:u w:val="single"/>
    </w:rPr>
  </w:style>
  <w:style w:type="paragraph" w:styleId="Textoindependiente">
    <w:name w:val="Body Text"/>
    <w:basedOn w:val="Normal"/>
    <w:link w:val="TextoindependienteCar"/>
    <w:uiPriority w:val="1"/>
    <w:qFormat/>
    <w:rsid w:val="005D16C2"/>
    <w:pPr>
      <w:widowControl w:val="0"/>
      <w:autoSpaceDE w:val="0"/>
      <w:autoSpaceDN w:val="0"/>
      <w:adjustRightInd w:val="0"/>
      <w:spacing w:before="0" w:after="0" w:line="240" w:lineRule="auto"/>
      <w:ind w:left="123"/>
      <w:jc w:val="left"/>
    </w:pPr>
    <w:rPr>
      <w:rFonts w:ascii="Arial Narrow" w:hAnsi="Arial Narrow" w:cs="Arial Narrow"/>
      <w:sz w:val="22"/>
      <w:szCs w:val="22"/>
      <w:lang w:eastAsia="es-EC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5D16C2"/>
    <w:rPr>
      <w:rFonts w:ascii="Arial Narrow" w:eastAsiaTheme="minorEastAsia" w:hAnsi="Arial Narrow" w:cs="Arial Narrow"/>
      <w:lang w:val="es-EC" w:eastAsia="es-EC"/>
    </w:rPr>
  </w:style>
  <w:style w:type="character" w:customStyle="1" w:styleId="PrrafodelistaCar">
    <w:name w:val="Párrafo de lista Car"/>
    <w:aliases w:val="TIT 2 IND Car,Capítulo Car,Texto Car,List Paragraph1 Car,Lista multicolor - Énfasis 11 Car,List Paragraph Car,Párrafo de Viñeta Car,Titulo parrafo Car"/>
    <w:basedOn w:val="Fuentedeprrafopredeter"/>
    <w:link w:val="Prrafodelista"/>
    <w:uiPriority w:val="34"/>
    <w:rsid w:val="000756E9"/>
    <w:rPr>
      <w:rFonts w:ascii="Gotham Book" w:eastAsiaTheme="minorEastAsia" w:hAnsi="Gotham Book"/>
      <w:sz w:val="20"/>
      <w:szCs w:val="24"/>
      <w:lang w:val="es-EC" w:eastAsia="es-ES"/>
    </w:rPr>
  </w:style>
  <w:style w:type="table" w:customStyle="1" w:styleId="TableNormal">
    <w:name w:val="Table Normal"/>
    <w:uiPriority w:val="2"/>
    <w:semiHidden/>
    <w:unhideWhenUsed/>
    <w:qFormat/>
    <w:rsid w:val="000756E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D473E1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8E0C10902084440ACBE9862B7BDC5E1" ma:contentTypeVersion="4" ma:contentTypeDescription="Crear nuevo documento." ma:contentTypeScope="" ma:versionID="f21b6103eb59e9c339a34bd26df5bcca">
  <xsd:schema xmlns:xsd="http://www.w3.org/2001/XMLSchema" xmlns:xs="http://www.w3.org/2001/XMLSchema" xmlns:p="http://schemas.microsoft.com/office/2006/metadata/properties" xmlns:ns2="6911fbc0-0fea-41df-98dc-b15d03190d2a" xmlns:ns3="2bd1d2b8-7002-4738-998e-184d05ee586c" targetNamespace="http://schemas.microsoft.com/office/2006/metadata/properties" ma:root="true" ma:fieldsID="1933e64ddd7f06fadae2a7c1a197ac69" ns2:_="" ns3:_="">
    <xsd:import namespace="6911fbc0-0fea-41df-98dc-b15d03190d2a"/>
    <xsd:import namespace="2bd1d2b8-7002-4738-998e-184d05ee586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fbc0-0fea-41df-98dc-b15d03190d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d1d2b8-7002-4738-998e-184d05ee5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40F54-E4C6-4B56-B9DF-DA434044B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fbc0-0fea-41df-98dc-b15d03190d2a"/>
    <ds:schemaRef ds:uri="2bd1d2b8-7002-4738-998e-184d05ee58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53AB23-CB00-4BE4-B078-872A6C0B5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998CE6-AF14-4C11-8861-A5C6C1204A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CE9B5D-AA47-4748-BEFA-206F53C0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4</Pages>
  <Words>532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Toral</dc:creator>
  <cp:keywords/>
  <dc:description/>
  <cp:lastModifiedBy>Josefina Siguencia</cp:lastModifiedBy>
  <cp:revision>13</cp:revision>
  <cp:lastPrinted>2020-10-23T22:43:00Z</cp:lastPrinted>
  <dcterms:created xsi:type="dcterms:W3CDTF">2020-10-27T14:06:00Z</dcterms:created>
  <dcterms:modified xsi:type="dcterms:W3CDTF">2022-03-25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E0C10902084440ACBE9862B7BDC5E1</vt:lpwstr>
  </property>
</Properties>
</file>